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0253D3" w:rsidRDefault="00C9289F">
      <w:pPr>
        <w:rPr>
          <w:rFonts w:ascii="Open Sans Light" w:eastAsia="Open Sans Light" w:hAnsi="Open Sans Light" w:cs="Open Sans Light"/>
          <w:color w:val="0000FF"/>
          <w:sz w:val="28"/>
          <w:szCs w:val="28"/>
        </w:rPr>
      </w:pPr>
      <w:r>
        <w:rPr>
          <w:rFonts w:ascii="Open Sans Light" w:eastAsia="Open Sans Light" w:hAnsi="Open Sans Light" w:cs="Open Sans Light"/>
          <w:color w:val="0000FF"/>
          <w:sz w:val="28"/>
          <w:szCs w:val="28"/>
        </w:rPr>
        <w:t>UDACITY</w:t>
      </w:r>
    </w:p>
    <w:p w14:paraId="00000002" w14:textId="77777777" w:rsidR="000253D3" w:rsidRDefault="00C9289F">
      <w:pPr>
        <w:rPr>
          <w:rFonts w:ascii="Open Sans" w:eastAsia="Open Sans" w:hAnsi="Open Sans" w:cs="Open Sans"/>
          <w:b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>Introduction to Generative AI with AWS</w:t>
      </w:r>
    </w:p>
    <w:p w14:paraId="00000003" w14:textId="77777777" w:rsidR="000253D3" w:rsidRDefault="00C9289F">
      <w:pPr>
        <w:rPr>
          <w:rFonts w:ascii="Open Sans" w:eastAsia="Open Sans" w:hAnsi="Open Sans" w:cs="Open Sans"/>
          <w:b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>Project Documentation Report</w:t>
      </w:r>
    </w:p>
    <w:p w14:paraId="00000004" w14:textId="77777777" w:rsidR="000253D3" w:rsidRDefault="000253D3">
      <w:pPr>
        <w:rPr>
          <w:rFonts w:ascii="Open Sans" w:eastAsia="Open Sans" w:hAnsi="Open Sans" w:cs="Open Sans"/>
        </w:rPr>
      </w:pPr>
    </w:p>
    <w:p w14:paraId="00000005" w14:textId="77777777" w:rsidR="000253D3" w:rsidRDefault="00C9289F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</w:rPr>
        <w:t xml:space="preserve">Visit </w:t>
      </w:r>
      <w:hyperlink r:id="rId5">
        <w:r>
          <w:rPr>
            <w:color w:val="0000EE"/>
            <w:u w:val="single"/>
          </w:rPr>
          <w:t>UDACITY Introduction to Generative AI with AWS Project Documentation Report</w:t>
        </w:r>
      </w:hyperlink>
      <w:r>
        <w:rPr>
          <w:rFonts w:ascii="Open Sans" w:eastAsia="Open Sans" w:hAnsi="Open Sans" w:cs="Open Sans"/>
        </w:rPr>
        <w:t xml:space="preserve"> to make a copy of this document. </w:t>
      </w:r>
    </w:p>
    <w:p w14:paraId="00000006" w14:textId="77777777" w:rsidR="000253D3" w:rsidRDefault="000253D3">
      <w:pPr>
        <w:rPr>
          <w:rFonts w:ascii="Open Sans" w:eastAsia="Open Sans" w:hAnsi="Open Sans" w:cs="Open Sans"/>
        </w:rPr>
      </w:pPr>
    </w:p>
    <w:p w14:paraId="00000007" w14:textId="77777777" w:rsidR="000253D3" w:rsidRDefault="00C9289F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</w:rPr>
        <w:t xml:space="preserve">Complete the answers to the questions below to complete your project report.  Create a PDF of the completed document and submit the PDF with your project.  </w:t>
      </w:r>
    </w:p>
    <w:p w14:paraId="00000008" w14:textId="77777777" w:rsidR="000253D3" w:rsidRDefault="000253D3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0253D3" w14:paraId="172E1A9F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9" w14:textId="77777777" w:rsidR="000253D3" w:rsidRDefault="00C928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Question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A" w14:textId="77777777" w:rsidR="000253D3" w:rsidRDefault="00C928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</w:rPr>
              <w:t>Your answer:</w:t>
            </w:r>
          </w:p>
        </w:tc>
      </w:tr>
      <w:tr w:rsidR="000253D3" w14:paraId="5EC013E9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B" w14:textId="77777777" w:rsidR="000253D3" w:rsidRDefault="00C928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ep 2: Domain Choice</w:t>
            </w:r>
          </w:p>
          <w:p w14:paraId="0000000C" w14:textId="77777777" w:rsidR="000253D3" w:rsidRDefault="00C928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What domain did you choose to fine-tune the Meta Llama 2 7B model on? </w:t>
            </w:r>
            <w:r>
              <w:br/>
              <w:t xml:space="preserve">Choices: </w:t>
            </w:r>
          </w:p>
          <w:p w14:paraId="0000000D" w14:textId="77777777" w:rsidR="000253D3" w:rsidRDefault="00C9289F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inancial</w:t>
            </w:r>
          </w:p>
          <w:p w14:paraId="0000000E" w14:textId="77777777" w:rsidR="000253D3" w:rsidRDefault="00C9289F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Healthcare</w:t>
            </w:r>
          </w:p>
          <w:p w14:paraId="0000000F" w14:textId="77777777" w:rsidR="000253D3" w:rsidRDefault="00C9289F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T</w:t>
            </w:r>
          </w:p>
          <w:p w14:paraId="00000010" w14:textId="77777777" w:rsidR="000253D3" w:rsidRDefault="000253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135CFA" w14:textId="77777777" w:rsidR="00F62E2D" w:rsidRDefault="00F62E2D" w:rsidP="00F62E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b/>
                <w:bCs/>
                <w:color w:val="C0504D" w:themeColor="accent2"/>
                <w:sz w:val="28"/>
                <w:szCs w:val="28"/>
              </w:rPr>
            </w:pPr>
          </w:p>
          <w:p w14:paraId="5B44A9CC" w14:textId="58DBC289" w:rsidR="000253D3" w:rsidRPr="00F62E2D" w:rsidRDefault="00F62E2D" w:rsidP="00F62E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b/>
                <w:bCs/>
                <w:color w:val="C0504D" w:themeColor="accent2"/>
                <w:sz w:val="24"/>
                <w:szCs w:val="24"/>
              </w:rPr>
            </w:pPr>
            <w:r w:rsidRPr="00F62E2D">
              <w:rPr>
                <w:b/>
                <w:bCs/>
                <w:color w:val="C0504D" w:themeColor="accent2"/>
                <w:sz w:val="24"/>
                <w:szCs w:val="24"/>
              </w:rPr>
              <w:t xml:space="preserve">I choose </w:t>
            </w:r>
            <w:r w:rsidR="00437F42">
              <w:rPr>
                <w:b/>
                <w:bCs/>
                <w:color w:val="C0504D" w:themeColor="accent2"/>
                <w:sz w:val="24"/>
                <w:szCs w:val="24"/>
              </w:rPr>
              <w:t>IT</w:t>
            </w:r>
            <w:r w:rsidRPr="00F62E2D">
              <w:rPr>
                <w:b/>
                <w:bCs/>
                <w:color w:val="C0504D" w:themeColor="accent2"/>
                <w:sz w:val="24"/>
                <w:szCs w:val="24"/>
              </w:rPr>
              <w:t xml:space="preserve"> domain to fine tune the Meta Llama 2 7B model</w:t>
            </w:r>
          </w:p>
          <w:p w14:paraId="00000011" w14:textId="0051C023" w:rsidR="00F62E2D" w:rsidRPr="00F62E2D" w:rsidRDefault="00F62E2D" w:rsidP="00F62E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b/>
                <w:bCs/>
              </w:rPr>
            </w:pPr>
          </w:p>
        </w:tc>
      </w:tr>
      <w:tr w:rsidR="000253D3" w14:paraId="09C8BCCC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2" w14:textId="77777777" w:rsidR="000253D3" w:rsidRDefault="00C928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ep 3: Model Evaluation Section</w:t>
            </w:r>
          </w:p>
          <w:p w14:paraId="00000013" w14:textId="77777777" w:rsidR="000253D3" w:rsidRDefault="00C928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What was the response of the model to your domain-specific input in the </w:t>
            </w:r>
            <w:r>
              <w:rPr>
                <w:b/>
              </w:rPr>
              <w:t>model_evaluation.ipynb file</w:t>
            </w:r>
            <w:r>
              <w:t xml:space="preserve">? </w:t>
            </w:r>
          </w:p>
          <w:p w14:paraId="00000014" w14:textId="77777777" w:rsidR="000253D3" w:rsidRDefault="000253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0000015" w14:textId="77777777" w:rsidR="000253D3" w:rsidRDefault="000253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1D0DEC" w14:textId="77777777" w:rsidR="00437F42" w:rsidRDefault="00F62E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b/>
                <w:bCs/>
                <w:color w:val="C0504D" w:themeColor="accent2"/>
                <w:sz w:val="24"/>
                <w:szCs w:val="24"/>
              </w:rPr>
            </w:pPr>
            <w:r w:rsidRPr="00F62E2D">
              <w:rPr>
                <w:b/>
                <w:bCs/>
                <w:color w:val="C0504D" w:themeColor="accent2"/>
                <w:sz w:val="24"/>
                <w:szCs w:val="24"/>
              </w:rPr>
              <w:t xml:space="preserve">The model initially generated </w:t>
            </w:r>
            <w:r w:rsidR="00437F42">
              <w:rPr>
                <w:b/>
                <w:bCs/>
                <w:color w:val="C0504D" w:themeColor="accent2"/>
                <w:sz w:val="24"/>
                <w:szCs w:val="24"/>
              </w:rPr>
              <w:t xml:space="preserve">IT </w:t>
            </w:r>
            <w:r w:rsidRPr="00F62E2D">
              <w:rPr>
                <w:b/>
                <w:bCs/>
                <w:color w:val="C0504D" w:themeColor="accent2"/>
                <w:sz w:val="24"/>
                <w:szCs w:val="24"/>
              </w:rPr>
              <w:t xml:space="preserve">specific content with a moderate level of relevance and coherence. It demonstrated understanding of </w:t>
            </w:r>
            <w:r w:rsidR="00437F42">
              <w:rPr>
                <w:b/>
                <w:bCs/>
                <w:color w:val="C0504D" w:themeColor="accent2"/>
                <w:sz w:val="24"/>
                <w:szCs w:val="24"/>
              </w:rPr>
              <w:t>model upto medium level.</w:t>
            </w:r>
          </w:p>
          <w:p w14:paraId="00000016" w14:textId="4B673304" w:rsidR="000253D3" w:rsidRPr="00F62E2D" w:rsidRDefault="00F62E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b/>
                <w:bCs/>
              </w:rPr>
            </w:pPr>
            <w:r>
              <w:rPr>
                <w:b/>
                <w:bCs/>
                <w:color w:val="C0504D" w:themeColor="accent2"/>
                <w:sz w:val="24"/>
                <w:szCs w:val="24"/>
              </w:rPr>
              <w:br/>
              <w:t>Screenshots of model_evaluation are attached below this file.</w:t>
            </w:r>
          </w:p>
        </w:tc>
      </w:tr>
      <w:tr w:rsidR="000253D3" w14:paraId="74FF87D7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7" w14:textId="77777777" w:rsidR="000253D3" w:rsidRDefault="00C928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ep 4: Fine-Tuning Section</w:t>
            </w:r>
          </w:p>
          <w:p w14:paraId="00000018" w14:textId="77777777" w:rsidR="000253D3" w:rsidRDefault="00C9289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After fine-tuning the model, what was the response of the model to your domain-specific input in the </w:t>
            </w:r>
            <w:r>
              <w:rPr>
                <w:b/>
              </w:rPr>
              <w:t>model_finetuning.ipynb file</w:t>
            </w:r>
            <w:r>
              <w:t>?</w:t>
            </w:r>
          </w:p>
          <w:p w14:paraId="00000019" w14:textId="77777777" w:rsidR="000253D3" w:rsidRDefault="000253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000001A" w14:textId="77777777" w:rsidR="000253D3" w:rsidRDefault="000253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51A21C" w14:textId="08CD5860" w:rsidR="00F62E2D" w:rsidRPr="00F62E2D" w:rsidRDefault="00F62E2D" w:rsidP="00F62E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b/>
                <w:bCs/>
                <w:color w:val="C0504D" w:themeColor="accent2"/>
                <w:sz w:val="24"/>
                <w:szCs w:val="24"/>
                <w:lang w:val="en-US"/>
              </w:rPr>
            </w:pPr>
            <w:r w:rsidRPr="00F62E2D">
              <w:rPr>
                <w:b/>
                <w:bCs/>
                <w:color w:val="C0504D" w:themeColor="accent2"/>
                <w:sz w:val="24"/>
                <w:szCs w:val="24"/>
                <w:lang w:val="en-US"/>
              </w:rPr>
              <w:t xml:space="preserve">The fine-tuned model's performance on domain-specific text generation tasks showed a significant improvement. It provided more relevant and coherent responses to </w:t>
            </w:r>
            <w:r w:rsidR="00437F42">
              <w:rPr>
                <w:b/>
                <w:bCs/>
                <w:color w:val="C0504D" w:themeColor="accent2"/>
                <w:sz w:val="24"/>
                <w:szCs w:val="24"/>
                <w:lang w:val="en-US"/>
              </w:rPr>
              <w:t>IT</w:t>
            </w:r>
            <w:r w:rsidRPr="00F62E2D">
              <w:rPr>
                <w:b/>
                <w:bCs/>
                <w:color w:val="C0504D" w:themeColor="accent2"/>
                <w:sz w:val="24"/>
                <w:szCs w:val="24"/>
                <w:lang w:val="en-US"/>
              </w:rPr>
              <w:t>-specific queries.</w:t>
            </w:r>
          </w:p>
          <w:p w14:paraId="0000001B" w14:textId="77777777" w:rsidR="000253D3" w:rsidRPr="00F62E2D" w:rsidRDefault="000253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720"/>
              <w:rPr>
                <w:lang w:val="en-US"/>
              </w:rPr>
            </w:pPr>
          </w:p>
        </w:tc>
      </w:tr>
    </w:tbl>
    <w:p w14:paraId="0000001C" w14:textId="78CCB663" w:rsidR="000253D3" w:rsidRDefault="000253D3" w:rsidP="00083973">
      <w:pPr>
        <w:jc w:val="center"/>
      </w:pPr>
    </w:p>
    <w:p w14:paraId="5B1EB171" w14:textId="77777777" w:rsidR="00083973" w:rsidRDefault="00083973" w:rsidP="00083973">
      <w:pPr>
        <w:jc w:val="center"/>
      </w:pPr>
    </w:p>
    <w:p w14:paraId="607DEC73" w14:textId="321B4479" w:rsidR="00083973" w:rsidRPr="00083973" w:rsidRDefault="00083973" w:rsidP="00083973">
      <w:pPr>
        <w:jc w:val="center"/>
        <w:rPr>
          <w:rFonts w:ascii="Open Sans" w:eastAsia="Open Sans" w:hAnsi="Open Sans" w:cs="Open Sans"/>
          <w:b/>
          <w:sz w:val="20"/>
          <w:szCs w:val="20"/>
        </w:rPr>
      </w:pPr>
      <w:r>
        <w:t xml:space="preserve">Comphrehensive project report is in </w:t>
      </w:r>
      <w:r>
        <w:rPr>
          <w:rFonts w:ascii="Open Sans" w:eastAsia="Open Sans" w:hAnsi="Open Sans" w:cs="Open Sans"/>
          <w:b/>
          <w:sz w:val="20"/>
          <w:szCs w:val="20"/>
        </w:rPr>
        <w:t>Project Documentation Report</w:t>
      </w:r>
      <w:r>
        <w:rPr>
          <w:rFonts w:ascii="Open Sans" w:eastAsia="Open Sans" w:hAnsi="Open Sans" w:cs="Open Sans"/>
          <w:b/>
          <w:sz w:val="20"/>
          <w:szCs w:val="20"/>
        </w:rPr>
        <w:t xml:space="preserve">.docx </w:t>
      </w:r>
      <w:r w:rsidRPr="00083973">
        <w:rPr>
          <w:rFonts w:ascii="Open Sans" w:eastAsia="Open Sans" w:hAnsi="Open Sans" w:cs="Open Sans"/>
          <w:bCs/>
          <w:sz w:val="20"/>
          <w:szCs w:val="20"/>
        </w:rPr>
        <w:t>file.</w:t>
      </w:r>
    </w:p>
    <w:p w14:paraId="41613C91" w14:textId="4A5D5CD8" w:rsidR="00F62E2D" w:rsidRDefault="00F62E2D"/>
    <w:p w14:paraId="7ABF9FF5" w14:textId="246883E0" w:rsidR="00F62E2D" w:rsidRDefault="00F62E2D"/>
    <w:p w14:paraId="5897E43E" w14:textId="561BFD62" w:rsidR="00F62E2D" w:rsidRDefault="00F62E2D"/>
    <w:p w14:paraId="0AD470CC" w14:textId="12F7ED92" w:rsidR="00F62E2D" w:rsidRDefault="00F62E2D"/>
    <w:p w14:paraId="7E9EB1D5" w14:textId="77777777" w:rsidR="00F62E2D" w:rsidRDefault="00F62E2D"/>
    <w:sectPr w:rsidR="00F62E2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8B1783"/>
    <w:multiLevelType w:val="multilevel"/>
    <w:tmpl w:val="870EC4F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7F8A1BB4"/>
    <w:multiLevelType w:val="multilevel"/>
    <w:tmpl w:val="1E6C9A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2NTI1MDA0sjQwNTdR0lEKTi0uzszPAykwqQUAPLgBvSwAAAA="/>
  </w:docVars>
  <w:rsids>
    <w:rsidRoot w:val="000253D3"/>
    <w:rsid w:val="000253D3"/>
    <w:rsid w:val="000547E3"/>
    <w:rsid w:val="00083973"/>
    <w:rsid w:val="00437F42"/>
    <w:rsid w:val="00C9289F"/>
    <w:rsid w:val="00F62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987BA"/>
  <w15:docId w15:val="{75DEDF4B-8C2C-4402-9A05-42EC26D3D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70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295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90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7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23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381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759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3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google.com/document/d/1kqRy-gVGZjwl9r03hqMeWSm-D6hEY8KWuxz4GO0vdOw/cop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217</Words>
  <Characters>1238</Characters>
  <Application>Microsoft Office Word</Application>
  <DocSecurity>0</DocSecurity>
  <Lines>10</Lines>
  <Paragraphs>2</Paragraphs>
  <ScaleCrop>false</ScaleCrop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UD</dc:creator>
  <cp:lastModifiedBy>Shahzaib Daud</cp:lastModifiedBy>
  <cp:revision>6</cp:revision>
  <dcterms:created xsi:type="dcterms:W3CDTF">2024-07-13T13:55:00Z</dcterms:created>
  <dcterms:modified xsi:type="dcterms:W3CDTF">2024-07-14T13:31:00Z</dcterms:modified>
</cp:coreProperties>
</file>